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6909351D" w:rsidR="007B4A91" w:rsidRDefault="00C86C4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556965"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72A7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03175B" w:rsidR="007B4A91" w:rsidRDefault="00C86C45">
      <w:pPr>
        <w:rPr>
          <w:sz w:val="28"/>
          <w:szCs w:val="28"/>
        </w:rPr>
      </w:pPr>
      <w:r>
        <w:rPr>
          <w:sz w:val="28"/>
          <w:szCs w:val="28"/>
        </w:rPr>
        <w:t xml:space="preserve">      Zombie Invasion</w:t>
      </w:r>
    </w:p>
    <w:p w14:paraId="34A9E19B" w14:textId="77777777" w:rsidR="007B4A91" w:rsidRDefault="00A72A7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068D9C" w:rsidR="007B4A91" w:rsidRDefault="00C86C45">
      <w:pPr>
        <w:ind w:left="720"/>
        <w:rPr>
          <w:sz w:val="28"/>
          <w:szCs w:val="28"/>
        </w:rPr>
      </w:pPr>
      <w:r>
        <w:rPr>
          <w:sz w:val="28"/>
          <w:szCs w:val="28"/>
        </w:rPr>
        <w:t>Kill the human</w:t>
      </w:r>
    </w:p>
    <w:p w14:paraId="3D632C61" w14:textId="77777777" w:rsidR="007B4A91" w:rsidRDefault="00A72A7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F036DB4" w:rsidR="007B4A91" w:rsidRDefault="00C86C4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ere 3 friends. One day one of the friends wanted to kill them </w:t>
      </w:r>
      <w:proofErr w:type="spellStart"/>
      <w:r>
        <w:rPr>
          <w:sz w:val="28"/>
          <w:szCs w:val="28"/>
        </w:rPr>
        <w:t>beacause</w:t>
      </w:r>
      <w:proofErr w:type="spellEnd"/>
      <w:r>
        <w:rPr>
          <w:sz w:val="28"/>
          <w:szCs w:val="28"/>
        </w:rPr>
        <w:t xml:space="preserve"> the other two friends became very popular in the country.</w:t>
      </w:r>
    </w:p>
    <w:p w14:paraId="6596A34B" w14:textId="532702D1" w:rsidR="00C86C45" w:rsidRDefault="00C86C45">
      <w:pPr>
        <w:ind w:left="720"/>
        <w:rPr>
          <w:sz w:val="28"/>
          <w:szCs w:val="28"/>
        </w:rPr>
      </w:pPr>
      <w:r>
        <w:rPr>
          <w:sz w:val="28"/>
          <w:szCs w:val="28"/>
        </w:rPr>
        <w:t>Then the 3</w:t>
      </w:r>
      <w:r w:rsidRPr="00C86C45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friend took his car and rammed over them while they were crossing the </w:t>
      </w:r>
      <w:proofErr w:type="spellStart"/>
      <w:r>
        <w:rPr>
          <w:sz w:val="28"/>
          <w:szCs w:val="28"/>
        </w:rPr>
        <w:t>road.a</w:t>
      </w:r>
      <w:proofErr w:type="spellEnd"/>
      <w:r>
        <w:rPr>
          <w:sz w:val="28"/>
          <w:szCs w:val="28"/>
        </w:rPr>
        <w:t xml:space="preserve"> few days later both of the friends became zombies and they </w:t>
      </w:r>
      <w:proofErr w:type="gramStart"/>
      <w:r>
        <w:rPr>
          <w:sz w:val="28"/>
          <w:szCs w:val="28"/>
        </w:rPr>
        <w:t>went  to</w:t>
      </w:r>
      <w:proofErr w:type="gramEnd"/>
      <w:r>
        <w:rPr>
          <w:sz w:val="28"/>
          <w:szCs w:val="28"/>
        </w:rPr>
        <w:t xml:space="preserve"> kill the 3</w:t>
      </w:r>
      <w:r w:rsidRPr="00C86C45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friend. When they came to the front of his house, they saw plants </w:t>
      </w:r>
      <w:proofErr w:type="spellStart"/>
      <w:r>
        <w:rPr>
          <w:sz w:val="28"/>
          <w:szCs w:val="28"/>
        </w:rPr>
        <w:t>gruading</w:t>
      </w:r>
      <w:proofErr w:type="spellEnd"/>
      <w:r>
        <w:rPr>
          <w:sz w:val="28"/>
          <w:szCs w:val="28"/>
        </w:rPr>
        <w:t xml:space="preserve"> his house so they had to escape the plants and kill the human before they become into ghosts.</w:t>
      </w:r>
    </w:p>
    <w:p w14:paraId="6102F988" w14:textId="77777777" w:rsidR="007B4A91" w:rsidRDefault="00A72A7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147788C" w:rsidR="007B4A91" w:rsidRDefault="00C86C4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AE3FDBE" w14:textId="77777777" w:rsidR="007B4A91" w:rsidRDefault="00A72A7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72A7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1AA3DD27" w14:textId="641956A0" w:rsidR="00C86C45" w:rsidRPr="00C86C45" w:rsidRDefault="00556965" w:rsidP="00C86C4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0CBF9B96" w:rsidR="007B4A91" w:rsidRDefault="007B4A91" w:rsidP="00C86C45">
      <w:pPr>
        <w:ind w:left="1440"/>
        <w:rPr>
          <w:sz w:val="24"/>
          <w:szCs w:val="24"/>
        </w:rPr>
      </w:pP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5ADF87" w:rsidR="007B4A91" w:rsidRDefault="00C86C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1F4B86" w:rsidR="007B4A91" w:rsidRDefault="00C86C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, use power up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FA2D167" w:rsidR="007B4A91" w:rsidRDefault="00C86C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4CC1A71" w:rsidR="007B4A91" w:rsidRDefault="00C86C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, use power up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7C9FEA23" w14:textId="77777777" w:rsidR="00556965" w:rsidRDefault="00556965" w:rsidP="00C86C45">
      <w:pPr>
        <w:ind w:left="108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A131C9" w:rsidR="007B4A91" w:rsidRDefault="00C86C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pe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E98B7EA" w:rsidR="007B4A91" w:rsidRDefault="00C86C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projectil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B5E84F" w:rsidR="007B4A91" w:rsidRDefault="00C86C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ceBergLettuc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5927850" w:rsidR="007B4A91" w:rsidRDefault="00C86C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projectil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C41E642" w:rsidR="007B4A91" w:rsidRDefault="001435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eedControll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40797D8" w:rsidR="007B4A91" w:rsidRDefault="001435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nge the speed of the zombi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5B09F03" w:rsidR="007B4A91" w:rsidRDefault="001435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werFrui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72C5AE1" w:rsidR="007B4A91" w:rsidRDefault="001435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score and speed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BA756E9" w:rsidR="007B4A91" w:rsidRDefault="001435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AAC13BA" w:rsidR="007B4A91" w:rsidRDefault="001435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 stand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8446FEE" w:rsidR="00556965" w:rsidRDefault="001435F9">
      <w:r>
        <w:rPr>
          <w:noProof/>
          <w:lang w:val="en-US" w:eastAsia="en-US"/>
        </w:rPr>
        <w:drawing>
          <wp:inline distT="0" distB="0" distL="0" distR="0" wp14:anchorId="7CCA4698" wp14:editId="13B484A8">
            <wp:extent cx="1704975" cy="1571625"/>
            <wp:effectExtent l="0" t="0" r="9525" b="9525"/>
            <wp:docPr id="1" name="Picture 1" descr="C:\Users\user.MY-COMPUTER\Downloads\C41RV_SpeedRacer_StudentActivity-main - Copy\C41RV_SpeedRacer_StudentActivity-main\assets\icebergLettu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.MY-COMPUTER\Downloads\C41RV_SpeedRacer_StudentActivity-main - Copy\C41RV_SpeedRacer_StudentActivity-main\assets\icebergLettuce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23A63707" wp14:editId="5F6F6272">
            <wp:extent cx="1647825" cy="1581150"/>
            <wp:effectExtent l="0" t="0" r="9525" b="0"/>
            <wp:docPr id="2" name="Picture 2" descr="C:\Users\user.MY-COMPUTER\Downloads\C41RV_SpeedRacer_StudentActivity-main - Copy\C41RV_SpeedRacer_StudentActivity-main\assets\peashoo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.MY-COMPUTER\Downloads\C41RV_SpeedRacer_StudentActivity-main - Copy\C41RV_SpeedRacer_StudentActivity-main\assets\peashooter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78320963" wp14:editId="3C287169">
            <wp:extent cx="1676400" cy="1524000"/>
            <wp:effectExtent l="0" t="0" r="0" b="0"/>
            <wp:docPr id="3" name="Picture 3" descr="C:\Users\user.MY-COMPUTER\Downloads\C41RV_SpeedRacer_StudentActivity-main - Copy\C41RV_SpeedRacer_StudentActivity-main\assets\zombi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.MY-COMPUTER\Downloads\C41RV_SpeedRacer_StudentActivity-main - Copy\C41RV_SpeedRacer_StudentActivity-main\assets\zombie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A72A7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72A7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72A7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72A7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9C312A9" w14:textId="5EAC3D1F" w:rsidR="00266D9F" w:rsidRDefault="00266D9F">
      <w:pPr>
        <w:rPr>
          <w:sz w:val="28"/>
          <w:szCs w:val="28"/>
        </w:rPr>
      </w:pPr>
      <w:r>
        <w:rPr>
          <w:sz w:val="28"/>
          <w:szCs w:val="28"/>
        </w:rPr>
        <w:t xml:space="preserve">After </w:t>
      </w:r>
      <w:proofErr w:type="spellStart"/>
      <w:r>
        <w:rPr>
          <w:sz w:val="28"/>
          <w:szCs w:val="28"/>
        </w:rPr>
        <w:t>crosssing</w:t>
      </w:r>
      <w:proofErr w:type="spellEnd"/>
      <w:r>
        <w:rPr>
          <w:sz w:val="28"/>
          <w:szCs w:val="28"/>
        </w:rPr>
        <w:t xml:space="preserve"> the plants there will be a maze and after that a </w:t>
      </w:r>
      <w:proofErr w:type="spellStart"/>
      <w:r>
        <w:rPr>
          <w:sz w:val="28"/>
          <w:szCs w:val="28"/>
        </w:rPr>
        <w:t>parcir</w:t>
      </w:r>
      <w:proofErr w:type="spellEnd"/>
      <w:r>
        <w:rPr>
          <w:sz w:val="28"/>
          <w:szCs w:val="28"/>
        </w:rPr>
        <w:t xml:space="preserve"> course. After </w:t>
      </w:r>
      <w:proofErr w:type="spellStart"/>
      <w:r>
        <w:rPr>
          <w:sz w:val="28"/>
          <w:szCs w:val="28"/>
        </w:rPr>
        <w:t>completeing</w:t>
      </w:r>
      <w:proofErr w:type="spellEnd"/>
      <w:r>
        <w:rPr>
          <w:sz w:val="28"/>
          <w:szCs w:val="28"/>
        </w:rPr>
        <w:t xml:space="preserve"> that we can find the man and kill him</w:t>
      </w:r>
    </w:p>
    <w:p w14:paraId="24B987DE" w14:textId="698C54CE" w:rsidR="007B4A91" w:rsidRDefault="00A72A79"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</w:p>
    <w:p w14:paraId="479E6117" w14:textId="25B79432" w:rsidR="00266D9F" w:rsidRDefault="00266D9F">
      <w:r>
        <w:t xml:space="preserve">                                   CONTROLS OF THE KILLERS</w:t>
      </w:r>
    </w:p>
    <w:p w14:paraId="10B1BACC" w14:textId="0FB9E4D4" w:rsidR="00266D9F" w:rsidRDefault="00266D9F">
      <w:pPr>
        <w:rPr>
          <w:rFonts w:ascii="Segoe UI Symbol" w:hAnsi="Segoe UI Symbol"/>
        </w:rPr>
      </w:pPr>
      <w:r>
        <w:rPr>
          <w:rFonts w:ascii="Segoe UI Symbol" w:hAnsi="Segoe UI Symbol"/>
        </w:rPr>
        <w:t>Up arrow for moving up</w:t>
      </w:r>
    </w:p>
    <w:p w14:paraId="3D22D586" w14:textId="474506D7" w:rsidR="00266D9F" w:rsidRDefault="00266D9F">
      <w:pPr>
        <w:rPr>
          <w:rFonts w:ascii="Segoe UI Symbol" w:hAnsi="Segoe UI Symbol"/>
        </w:rPr>
      </w:pPr>
      <w:r>
        <w:rPr>
          <w:rFonts w:ascii="Segoe UI Symbol" w:hAnsi="Segoe UI Symbol"/>
        </w:rPr>
        <w:t>Down arrow for moving down</w:t>
      </w:r>
    </w:p>
    <w:p w14:paraId="19E6D34E" w14:textId="386BDD87" w:rsidR="00266D9F" w:rsidRDefault="00266D9F">
      <w:pPr>
        <w:rPr>
          <w:rFonts w:ascii="Segoe UI Symbol" w:hAnsi="Segoe UI Symbol"/>
        </w:rPr>
      </w:pPr>
      <w:r>
        <w:rPr>
          <w:rFonts w:ascii="Segoe UI Symbol" w:hAnsi="Segoe UI Symbol"/>
        </w:rPr>
        <w:t>Left arrow for moving left</w:t>
      </w:r>
      <w:bookmarkStart w:id="0" w:name="_GoBack"/>
      <w:bookmarkEnd w:id="0"/>
    </w:p>
    <w:p w14:paraId="79BF3BF3" w14:textId="72FB173E" w:rsidR="00266D9F" w:rsidRPr="00266D9F" w:rsidRDefault="00266D9F">
      <w:pPr>
        <w:rPr>
          <w:rFonts w:ascii="Segoe UI Symbol" w:hAnsi="Segoe UI Symbol"/>
          <w:sz w:val="28"/>
          <w:szCs w:val="28"/>
        </w:rPr>
      </w:pPr>
      <w:r>
        <w:rPr>
          <w:rFonts w:ascii="Segoe UI Symbol" w:hAnsi="Segoe UI Symbol"/>
        </w:rPr>
        <w:t>Right arrow for moving right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35F9"/>
    <w:rsid w:val="00266D9F"/>
    <w:rsid w:val="00556965"/>
    <w:rsid w:val="007B4A91"/>
    <w:rsid w:val="00A72A79"/>
    <w:rsid w:val="00C8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35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5F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35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5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0-14T14:14:00Z</dcterms:created>
  <dcterms:modified xsi:type="dcterms:W3CDTF">2021-10-14T14:14:00Z</dcterms:modified>
</cp:coreProperties>
</file>